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data:</w:t>
      </w:r>
      <w:r>
        <w:br/>
      </w:r>
      <w:r>
        <w:t xml:space="preserve">Technical</w:t>
      </w:r>
      <w:r>
        <w:t xml:space="preserve"> </w:t>
      </w:r>
      <w:r>
        <w:t xml:space="preserve">document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48"/>
        <w:tblLook w:firstRow="1" w:lastRow="0" w:firstColumn="0" w:lastColumn="0" w:noHBand="0" w:noVBand="1"/>
      </w:tblPr>
      <w:tblGrid>
        <w:gridCol w:w="1728"/>
        <w:gridCol w:w="4320"/>
      </w:tblGrid>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eation d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9-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h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len Webbor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rt Energy Research Lab (SER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s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ollege London (UCL)</w:t>
            </w:r>
          </w:p>
        </w:tc>
      </w:tr>
    </w:tbl>
    <w:p>
      <w:pPr>
        <w:pStyle w:val="Heading1"/>
      </w:pPr>
      <w:bookmarkStart w:id="20" w:name="introduction"/>
      <w:r>
        <w:t xml:space="preserve">Introduction</w:t>
      </w:r>
      <w:bookmarkEnd w:id="20"/>
    </w:p>
    <w:p>
      <w:pPr>
        <w:pStyle w:val="FirstParagraph"/>
      </w:pPr>
      <w:r>
        <w:t xml:space="preserve">This document describes the survey responses data table. This table includes the original survey responses data in addition to several columns that describe, summarise or attempt to clean some of the responses. Files currently available relating to the survey data are:</w:t>
      </w:r>
    </w:p>
    <w:p>
      <w:pPr>
        <w:numPr>
          <w:numId w:val="1001"/>
          <w:ilvl w:val="0"/>
        </w:numPr>
      </w:pPr>
      <w:r>
        <w:rPr>
          <w:i/>
        </w:rPr>
        <w:t xml:space="preserve">SERL_survey_data_v01.csv</w:t>
      </w:r>
      <w:r>
        <w:t xml:space="preserve">: the survey data collected during the SERL pilot study - the first phase of recruitment, described in this document</w:t>
      </w:r>
    </w:p>
    <w:p>
      <w:pPr>
        <w:numPr>
          <w:numId w:val="1001"/>
          <w:ilvl w:val="0"/>
        </w:numPr>
      </w:pPr>
      <w:r>
        <w:rPr>
          <w:i/>
        </w:rPr>
        <w:t xml:space="preserve">SERL_survey_responses_summary_v01.csv</w:t>
      </w:r>
      <w:r>
        <w:t xml:space="preserve">: a report on the number of each type of response to each question in the survey, including information about response rates.</w:t>
      </w:r>
    </w:p>
    <w:p>
      <w:pPr>
        <w:pStyle w:val="FirstParagraph"/>
      </w:pPr>
      <w:r>
        <w:t xml:space="preserve">This document is structured as follows. First we describe the data collection process. The next section details the survey response columns and the meaning of the values they can take, the final section describes the remaining data fields.</w:t>
      </w:r>
    </w:p>
    <w:p>
      <w:pPr>
        <w:pStyle w:val="Heading2"/>
      </w:pPr>
      <w:bookmarkStart w:id="21" w:name="data-collection"/>
      <w:r>
        <w:t xml:space="preserve">Data collection</w:t>
      </w:r>
      <w:bookmarkEnd w:id="21"/>
    </w:p>
    <w:p>
      <w:pPr>
        <w:pStyle w:val="FirstParagraph"/>
      </w:pPr>
      <w:r>
        <w:t xml:space="preserve">The SERL pilot study recruited the first wave of participants during September and October 2019. 18,000 households in central and southern England and in Wales were sent up to 4 letters inviting them to participate in SERL. All mailings encouraged sign-up online, and some of the mailings provided a paper consent form and survey to sign up by post. The consent form giving access to their smart meter data was mandatory for participation. Completion of the survey was encouraged but not required.</w:t>
      </w:r>
    </w:p>
    <w:p>
      <w:pPr>
        <w:pStyle w:val="BodyText"/>
      </w:pPr>
      <w:r>
        <w:t xml:space="preserve">The survey dataset contains 1673 rows (one per participant who responded) and 155 columns.</w:t>
      </w:r>
    </w:p>
    <w:p>
      <w:pPr>
        <w:pStyle w:val="Heading1"/>
      </w:pPr>
      <w:bookmarkStart w:id="22" w:name="survey-data-fields-question-responses"/>
      <w:r>
        <w:t xml:space="preserve">Survey data fields: question responses</w:t>
      </w:r>
      <w:bookmarkEnd w:id="22"/>
    </w:p>
    <w:p>
      <w:pPr>
        <w:pStyle w:val="FirstParagraph"/>
      </w:pPr>
      <w:r>
        <w:t xml:space="preserve">Table 1 describes:</w:t>
      </w:r>
    </w:p>
    <w:p>
      <w:pPr>
        <w:numPr>
          <w:numId w:val="1002"/>
          <w:ilvl w:val="0"/>
        </w:numPr>
      </w:pPr>
      <w:r>
        <w:rPr>
          <w:i/>
        </w:rPr>
        <w:t xml:space="preserve">Survey field:</w:t>
      </w:r>
      <w:r>
        <w:t xml:space="preserve"> </w:t>
      </w:r>
      <w:r>
        <w:t xml:space="preserve">the survey question fields in the survey data table whose number corresponds to the question numbers in the survey. In some cases the questions come in multiple parts, in which case they have names such as</w:t>
      </w:r>
      <w:r>
        <w:t xml:space="preserve"> </w:t>
      </w:r>
      <w:r>
        <w:t xml:space="preserve">“</w:t>
      </w:r>
      <w:r>
        <w:t xml:space="preserve">A13_01</w:t>
      </w:r>
      <w:r>
        <w:t xml:space="preserve">”</w:t>
      </w:r>
      <w:r>
        <w:t xml:space="preserve"> </w:t>
      </w:r>
      <w:r>
        <w:t xml:space="preserve">and</w:t>
      </w:r>
      <w:r>
        <w:t xml:space="preserve"> </w:t>
      </w:r>
      <w:r>
        <w:t xml:space="preserve">“</w:t>
      </w:r>
      <w:r>
        <w:t xml:space="preserve">A13_02</w:t>
      </w:r>
      <w:r>
        <w:t xml:space="preserve">”</w:t>
      </w:r>
      <w:r>
        <w:t xml:space="preserve"> </w:t>
      </w:r>
      <w:r>
        <w:t xml:space="preserve">or</w:t>
      </w:r>
      <w:r>
        <w:t xml:space="preserve"> </w:t>
      </w:r>
      <w:r>
        <w:t xml:space="preserve">“</w:t>
      </w:r>
      <w:r>
        <w:t xml:space="preserve">A1501</w:t>
      </w:r>
      <w:r>
        <w:t xml:space="preserve">”</w:t>
      </w:r>
      <w:r>
        <w:t xml:space="preserve"> </w:t>
      </w:r>
      <w:r>
        <w:t xml:space="preserve">and</w:t>
      </w:r>
      <w:r>
        <w:t xml:space="preserve"> </w:t>
      </w:r>
      <w:r>
        <w:t xml:space="preserve">“</w:t>
      </w:r>
      <w:r>
        <w:t xml:space="preserve">A1502</w:t>
      </w:r>
      <w:r>
        <w:t xml:space="preserve">”</w:t>
      </w:r>
      <w:r>
        <w:t xml:space="preserve">. Some questions allowed for multiple options to be selected, in which case each option has its own column in the table with possible answers yes (selected) and no (not selected). For example question A3 has ten options, with columns named A301 - A310. There is also a box for participants to write free text. In this case that option is called</w:t>
      </w:r>
      <w:r>
        <w:t xml:space="preserve"> </w:t>
      </w:r>
      <w:r>
        <w:t xml:space="preserve">“</w:t>
      </w:r>
      <w:r>
        <w:t xml:space="preserve">A3_Other</w:t>
      </w:r>
      <w:r>
        <w:t xml:space="preserve">”</w:t>
      </w:r>
      <w:r>
        <w:t xml:space="preserve">.</w:t>
      </w:r>
    </w:p>
    <w:p>
      <w:pPr>
        <w:numPr>
          <w:numId w:val="1002"/>
          <w:ilvl w:val="0"/>
        </w:numPr>
      </w:pPr>
      <w:r>
        <w:rPr>
          <w:i/>
        </w:rPr>
        <w:t xml:space="preserve">Approximate question:</w:t>
      </w:r>
      <w:r>
        <w:t xml:space="preserve"> </w:t>
      </w:r>
      <w:r>
        <w:t xml:space="preserve">The corresponding survey question (sometimes with approximate wording for brevity). See the electronic copy of the paper survey for the exact question wording and options.</w:t>
      </w:r>
    </w:p>
    <w:p>
      <w:pPr>
        <w:numPr>
          <w:numId w:val="1002"/>
          <w:ilvl w:val="0"/>
        </w:numPr>
      </w:pPr>
      <w:r>
        <w:rPr>
          <w:i/>
        </w:rPr>
        <w:t xml:space="preserve">Freetext option:</w:t>
      </w:r>
      <w:r>
        <w:t xml:space="preserve"> </w:t>
      </w:r>
      <w:r>
        <w:t xml:space="preserve">a binary TRUE/FALSE indicating whether participants could write free text as part of their response to the question.</w:t>
      </w:r>
    </w:p>
    <w:p>
      <w:pPr>
        <w:numPr>
          <w:numId w:val="1002"/>
          <w:ilvl w:val="0"/>
        </w:numPr>
      </w:pPr>
      <w:r>
        <w:rPr>
          <w:i/>
        </w:rPr>
        <w:t xml:space="preserve">Possible values:</w:t>
      </w:r>
      <w:r>
        <w:t xml:space="preserve"> </w:t>
      </w:r>
      <w:r>
        <w:t xml:space="preserve">the pre-defined values that code different response options (where the responses are pre-defined). If free text is available then this may be</w:t>
      </w:r>
      <w:r>
        <w:t xml:space="preserve"> </w:t>
      </w:r>
      <w:r>
        <w:t xml:space="preserve">“</w:t>
      </w:r>
      <w:r>
        <w:t xml:space="preserve">NA</w:t>
      </w:r>
      <w:r>
        <w:t xml:space="preserve">”</w:t>
      </w:r>
      <w:r>
        <w:t xml:space="preserve"> </w:t>
      </w:r>
      <w:r>
        <w:t xml:space="preserve">(such as for</w:t>
      </w:r>
      <w:r>
        <w:t xml:space="preserve"> </w:t>
      </w:r>
      <w:r>
        <w:rPr>
          <w:i/>
        </w:rPr>
        <w:t xml:space="preserve">A3_Other</w:t>
      </w:r>
      <w:r>
        <w:t xml:space="preserve">) or the free text response may not be listed (such as for</w:t>
      </w:r>
      <w:r>
        <w:t xml:space="preserve"> </w:t>
      </w:r>
      <w:r>
        <w:rPr>
          <w:i/>
        </w:rPr>
        <w:t xml:space="preserve">A5</w:t>
      </w:r>
      <w:r>
        <w:t xml:space="preserve"> </w:t>
      </w:r>
      <w:r>
        <w:t xml:space="preserve">which asks for the temperature households set their thermostat to).</w:t>
      </w:r>
    </w:p>
    <w:p>
      <w:pPr>
        <w:numPr>
          <w:numId w:val="1002"/>
          <w:ilvl w:val="0"/>
        </w:numPr>
      </w:pPr>
      <w:r>
        <w:rPr>
          <w:i/>
        </w:rPr>
        <w:t xml:space="preserve">Value meanings:</w:t>
      </w:r>
      <w:r>
        <w:t xml:space="preserve"> </w:t>
      </w:r>
      <w:r>
        <w:t xml:space="preserve">the response option in the survey corresponding to each value code.</w:t>
      </w:r>
    </w:p>
    <w:p>
      <w:pPr>
        <w:pStyle w:val="FirstParagraph"/>
      </w:pPr>
      <w:r>
        <w:t xml:space="preserve">Table 1: Questions, options and possible responses to all survey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4153"/>
        <w:tblLook w:firstRow="1" w:lastRow="0" w:firstColumn="0" w:lastColumn="0" w:noHBand="0" w:noVBand="1"/>
      </w:tblPr>
      <w:tblGrid>
        <w:gridCol w:w="3991"/>
        <w:gridCol w:w="18291"/>
        <w:gridCol w:w="2011"/>
        <w:gridCol w:w="1351"/>
        <w:gridCol w:w="18511"/>
      </w:tblGrid>
      <w:tr>
        <w:trPr>
          <w:cantSplit/>
          <w:trHeight w:val="397"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Survey field</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pproximate question</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reetext optio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Possible value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Value meaning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1</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ease select your language preferenc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mraeg</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fore we contacted you about this study, did you know you had a smart met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2</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ving a smart meter has affected the way you use gas or electric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 lot</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m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 litt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t all</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01</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of central heating - Non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02</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of central heating - gas, gas boil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03</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of central heating - electric storage heater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0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of central heating - electric radiator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05</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of central heating - other electric</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06</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of central heating - oi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07</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of central heating - solid fue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08</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of central heating - biomas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09</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of central heating - district or commun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10</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of central heating - oth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_Other</w:t>
            </w: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401</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ntral Heating controls - tim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402</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ntral Heating controls - temperature sett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403</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ntral Heating controls - smart devic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40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ntral Heating controls - manuall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405</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ntral Heating controls - none of the abov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406</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ntral Heating controls - dont know</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5</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mperature controller set at for late afternoons or evening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 / Doesn't apply</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6</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es your household use any standalone heater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7</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 any of your standalone heaters have their own source of pow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 some or all have their own source of fuel (e.g. logs, coal, bottled gas, etc.)</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ll are powered by mains gas or electric</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8</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 very cold winter weather, how often are these standalone heaters typically use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st days</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rely - only if I/we really have to</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ver</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es - depends on temperature or other reason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901</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 you adjust your heating - When is is especially col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902</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 you adjust your heating - Because of children, infants, babie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903</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 you adjust your heating - Visitor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904</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 you adjust your heating - Pet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905</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 you adjust your heating - Stres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906</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 you adjust your heating - Working at hom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907</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 you adjust your heating - None of thes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0</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do you adjust heating controls when house in unoccupie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ways</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often</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ite often</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very often</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v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 cannot do thi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1</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uring the winter, are there living spaces not normally heate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Shower_DK</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ower water heated (Dont Know)</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Shower_EH</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ower water heated (Electrical Heat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Shower_GB</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ower water heated (Gas Boil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Shower_NA</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ower water heated (Not applicabl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Shower_Other</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ower water heated (Oth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Shower_SWH</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ower water heated (Solar Water Heat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Taps_DK</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p water heated (Dont Know)</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Taps_EH</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p water heated (Electrical Heat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Taps_GB</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p water heated (Gas Boil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Taps_NA</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p water heated (Not applicabl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Taps_Other</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p water heated (Oth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Taps_SWH</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p water heated (Solar Water Heat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3_01</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often do you .. Switch off light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ways</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often</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ite often</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very often</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v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 cannot do this</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3_02</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often do you .. Put on more clothes when col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ways</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often</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ite often</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very often</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ver</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 cannot do thi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4</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much effort do you say your household makes to limit energy usa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 great deal of effort</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me effort</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 little effort</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effort at all</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501</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often will your household open the windows .. on a typical cold da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ways</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often</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ite often</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very often</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v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502</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often will your household open the windows .. on a typical warm da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ways</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often</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ite often</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very often</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ver</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01</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Not consider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02</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Not applicabl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03</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Gas Boil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04</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Solar panels for electric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05</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Solar water heat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06</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Wood or fuel burn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07</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Heat pump</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08</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Micro combined HPU</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09</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Wind turbi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10</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other specif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_Oth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sidering replacing or adding heating or energy- oth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at type of accomodation do you live i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tached</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i detached</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raced (including end terrac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 a purpose-built block of flats or tenement</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 of a converted or shared house (including bedsits)</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 a commercial building (e.g. in an office building, hotel or over a shop)</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2</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 your accomodation self containe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 all the rooms are behind a door that only my household can us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3</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many other households do you share wit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 you own or rent this accomod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wn it outright / buying it with a mortgage/loan</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 own and part rent (shared ownership)</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ivately</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om council (local authority) or housing association</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ve here rent free</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5</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many rooms are available for use by this househol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usable</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6</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many of these rooms count as bedroom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usable</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7</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uring the cold winter weather can you keep comfortably warm</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8</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 you have problems with condensation, damp or moul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9</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en was your accomodation buil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fore 1900</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 to 1929</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 to 1949</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 to 1975</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6 to 1990</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 to 2002</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3 onward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01</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Kitchen - Electric Ov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02</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Kitchen - Gas Ov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03</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Kitchen - Electric Hob</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04</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Kitchen - Gas Hob</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05</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Kitchen - Dishwash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06</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Kitchen - Fridge or fridge-freez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07</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Kitchen - Separate stand alone freez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08</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Laundry - Combined clothes washer dry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09</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Laundry - Washing machi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10</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Laundry - Tumble dry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11</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Consumer electronics - Laptop, comput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12</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Consumer electronics - TV</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13</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Cooling - all conditioning unit</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14</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ppliances in accomodation - Cooling - cooling f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many people live in househol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Female_0_15</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 in houshold (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Female_16_2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 in houshold (16-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Female_25_4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 in houshold (25-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Female_45_6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 in houshold (45-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Female_65_7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 in houshold (65-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Female_75_8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 in houshold (75-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Female_85_plus</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 in houshold (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Male_0_15</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 in houshold (0-1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Male_16_2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 in houshold (16-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Male_25_4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 in houshold (25-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Male_45_6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 in houshold (45-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Male_65_7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 in houshold (65-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Male_75_8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 in houshold (75-8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Male_85_plus</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 in houshold (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01</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Status - Working 30 + hours per wee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02</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Status - Working less than 30 hours per wee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03</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Status - Not Working - long term sickness or disabil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0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Status - Unemployed but seeking wor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05</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Status - Student</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06</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Status - Retired / at home / not seeking wor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07</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Status - Oth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many people in household hold a degree or higher qualific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 / Prefer not to say</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5</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es household have plug in electric vehicl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s</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6</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hen does household charge electric vehicle at ho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stly overnight (8pm to 7am)</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stly during the day (7am to 4pm)</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stly in the evening (4pm to 8pm)</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es - whenever it's needed</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 charging is not done at home (e.g. at work)</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L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ll Numb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lection_Method</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a collection metho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nlin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ffline</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1</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Group</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der 18</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4</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4</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4</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74</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84</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2</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d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fer not to say</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 some other way</w:t>
            </w:r>
          </w:p>
        </w:tc>
      </w:tr>
      <w:tr>
        <w:trPr>
          <w:cantSplit/>
          <w:trHeight w:val="397" w:hRule="auto"/>
        </w:trPr>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3</w:t>
            </w:r>
          </w:p>
        </w:tc>
        <w:tc>
          <w:tcPr>
            <w:vMerge w:val="restart"/>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Employment Statu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applicabl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fer not to say</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paid or unpaid): 30 hours a week or more</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ing (paid or unpaid): less than 30 hours a week</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t working because of long-term sickness or disability</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employed but seeking work</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 student</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tired/at home/not seeking work (including looking after the home or family)</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w:t>
            </w:r>
          </w:p>
        </w:tc>
      </w:tr>
      <w:tr>
        <w:trPr>
          <w:cantSplit/>
          <w:trHeight w:val="397"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4</w:t>
            </w:r>
          </w:p>
        </w:tc>
        <w:tc>
          <w:tcPr>
            <w:vMerge w:val="restart"/>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w well do you manage financiall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fer not to say</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 answer</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n't know</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ving comfortably</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ing alright</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st about getting by</w:t>
            </w:r>
          </w:p>
        </w:tc>
      </w:tr>
      <w:tr>
        <w:trPr>
          <w:cantSplit/>
          <w:trHeight w:val="397" w:hRule="auto"/>
        </w:trPr>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vMerg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ding it quite difficult</w:t>
            </w:r>
          </w:p>
        </w:tc>
      </w:tr>
      <w:tr>
        <w:trPr>
          <w:cantSplit/>
          <w:trHeight w:val="397" w:hRule="auto"/>
        </w:trPr>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vMerge/>
            <w:tcBorders/>
            <w:shd w:val="clear" w:color="auto" w:fill="EFEFEF"/>
            <w:tcMar>
              <w:top w:w="0" w:type="dxa"/>
              <w:bottom w:w="0" w:type="dxa"/>
              <w:left w:w="0" w:type="dxa"/>
              <w:right w:w="0" w:type="dxa"/>
            </w:tcMar>
            <w:vAlign w:val="center"/>
          </w:tcPr>
          <w:p>
            <w:pPr>
              <w:jc w:val="left"/>
              <w:spacing w:after="40" w:before="40"/>
              <w:ind w:firstLine="0" w:left="40" w:right="40"/>
            </w:pP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nding it very difficult</w:t>
            </w:r>
          </w:p>
        </w:tc>
      </w:tr>
    </w:tbl>
    <w:p>
      <w:pPr>
        <w:pStyle w:val="Heading1"/>
      </w:pPr>
      <w:bookmarkStart w:id="23" w:name="added-and-derived-survey-data-fields"/>
      <w:r>
        <w:t xml:space="preserve">Added and derived survey data fields</w:t>
      </w:r>
      <w:bookmarkEnd w:id="23"/>
    </w:p>
    <w:p>
      <w:pPr>
        <w:pStyle w:val="FirstParagraph"/>
      </w:pPr>
      <w:r>
        <w:t xml:space="preserve">In addition to the data fields described in the table above, the survey data also contains the following columns. Some of these are participant information columns, some have been computed from the survey response data to aid analysis, and some which attempt to clean the survey data for certain questions.</w:t>
      </w:r>
    </w:p>
    <w:p>
      <w:pPr>
        <w:pStyle w:val="BodyText"/>
      </w:pPr>
      <w:r>
        <w:t xml:space="preserve">Table 3: Data field for those fields that are not survey question responses and those that are calculated from survey question response fiel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83"/>
        <w:tblLook w:firstRow="1" w:lastRow="0" w:firstColumn="0" w:lastColumn="0" w:noHBand="0" w:noVBand="1"/>
      </w:tblPr>
      <w:tblGrid>
        <w:gridCol w:w="3991"/>
        <w:gridCol w:w="42271"/>
        <w:gridCol w:w="2231"/>
        <w:gridCol w:w="52391"/>
      </w:tblGrid>
      <w:tr>
        <w:trPr>
          <w:cantSplit/>
          <w:trHeight w:val="397"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ield</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escription</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Class</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xample value</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R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eudonymised participant identifi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VUXXXF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l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lot study test cell in 1: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lection_method</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if survey completed online, 2 if offli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D_quintil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dex of Multiple Deprivation quintile (1 is most deprived, 5 is least deprive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 in GB</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ast Midlands</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SO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Super Output Area in GB</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01015916</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_su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sponse options selected for question A3 (ie the values of A301 + A302 + .. + A3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_er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 error flag: TRUE if 'No central heating' and some other type of central heating specified. Otherwise FALS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301_edi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A301 was edited, otherwise FALS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4_sum</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sponse options selected for question A4 (ie the values of A401 + A402 + .. + A4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4_er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4 error flag: TRUE if 'none of these' was selected along with another option, otherwise FALS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401_edi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5_edi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A5 response was very high and therefore assumed to be in Fahrenheit and converted to Celcius, otherwise FASL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9_sum</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sponse options selected for question A9 (ie the values of A901 + A902 + .. + A9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Taps_su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sponse options selected for question A12 (tap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2_Shower_sum</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sponse options selected for question A12 (show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_su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sponse options selected for question A16 (ie the values of A1601 + A1602 + .. + A161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16_edi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any A16 responses were edited, otherwise FALSE. If 'not applicable' or 'Not considering any changes' were selected, any other response was removed (except for 'other' which was kept to prevent deleting potentially useful notes), </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5_er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5 error flag: TRUE if B5 &lt; B6 (Number of rooms less than number of bedrooms) or if B5 == 0 (No room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6_er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6 error flag: TRUE if B5 &lt; B6 (Number of rooms less than number of bedroom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10_su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sponse options selected for question B106 (ie the values of B1001 + B1002 + .. + B1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1_new</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1 after error correc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ge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sum</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sponse options selected for question C2 (ie the values all male and female age categories). Should be equal to C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sum_diff</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sum - C1 (total number of occupants across the age and sex categories minus number of reported occupant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erro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 error flag: TRUE if C2_sum_diff is not equal to 0 (and both questions were answered) and if there isn't an obvious error easily corrected (case by case basi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tot_child</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 of males and females aged 0-15 year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tot_adul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 of males and females aged 16+ year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2_tot_65_plu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 of males and females aged 65+ year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_65_plu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all occupants are 65+, FALSE if any under 65, NA if unable to determi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_sum</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response options selected for question C3 (ie the values of C301 + C302 + ... + C3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_sum_diff</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_sum - C2_tot_adult (total number of adults across the working categories minus number of reported adults across both sexe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_error</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 error flag: TRUE if C3_sum_diff is not equal to 0 (and both questions were answered) and if there isn't an obvious error easily corrected (case by case basi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3_edi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C3 response was edited in order to correct obvious mistakes, otherwise FALS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_work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UE if no one in the working categories, FALSE if anyone in the working categories, NA if not able to determin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4_error</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4 error flag: TRUE if C4 &gt; C1_new and C1 was answered (i.e. more occupants with a qualification than occupant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LSE</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1_new</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kfill of D1 with C1 data since D1 was optional if the participant had already given their data as a single occupant when reporting for the household (of 1). See D1 description for detail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9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2_new</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kfill of D2 with C2 data since D2 was optional if the participant had already given their data as a single occupant when reporting for the household (of 1). See D2 description for detail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9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3_new</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kfill of D3 with C2 data since D3 was optional if the participant had already given their data as a single occupant when reporting for the household (of 1). See D3 description for detail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sectPr w:rsidR="00F11388" w:rsidSect="00FA19C5">
      <w:footerReference w:type="default" r:id="rId9"/>
      <w:pgSz w:w="15840" w:h="12240" w:orient="landscape"/>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Pr>
            <w:noProof/>
          </w:rPr>
          <w:t>2</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data: Technical documentation</dc:title>
  <dc:creator/>
  <cp:keywords/>
  <dcterms:created xsi:type="dcterms:W3CDTF">2020-09-03T18:53:43Z</dcterms:created>
  <dcterms:modified xsi:type="dcterms:W3CDTF">2020-09-03T18: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